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Dietitian</w:t>
      </w:r>
      <w:r>
        <w:t xml:space="preserve"> </w:t>
      </w:r>
      <w:r>
        <w:t xml:space="preserve">Position</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5" w:name="cover-letter-for-dietitian-position"/>
    <w:p>
      <w:pPr>
        <w:pStyle w:val="Heading1"/>
      </w:pPr>
      <w:r>
        <w:t xml:space="preserve">Cover Letter for Dietitian Position</w:t>
      </w:r>
    </w:p>
    <w:p>
      <w:pPr>
        <w:pStyle w:val="FirstParagraph"/>
      </w:pPr>
      <w:r>
        <w:t xml:space="preserve">Dear [Hiring Manager's Name],</w:t>
      </w:r>
    </w:p>
    <w:p>
      <w:pPr>
        <w:pStyle w:val="BodyText"/>
      </w:pPr>
      <w:r>
        <w:t xml:space="preserve">I am writing to express my enthusiastic interest in the Dietitian position at your esteemed organization in the United States San Francisco. With a deep passion for nutrition, a commitment to community health, and a wealth of experience in dietetics, I am eager to contribute my skills to support the wellness goals of individuals and populations within this dynamic city. As someone who has long admired San Francisco’s innovative approach to healthcare and its vibrant food culture, I am confident that my expertise aligns perfectly with the needs of your team.</w:t>
      </w:r>
    </w:p>
    <w:bookmarkStart w:id="20" w:name="why-i-am-a-strong-fit-for-this-role"/>
    <w:p>
      <w:pPr>
        <w:pStyle w:val="Heading2"/>
      </w:pPr>
      <w:r>
        <w:t xml:space="preserve">Why I Am a Strong Fit for This Role</w:t>
      </w:r>
    </w:p>
    <w:p>
      <w:pPr>
        <w:pStyle w:val="FirstParagraph"/>
      </w:pPr>
      <w:r>
        <w:t xml:space="preserve">As a certified Dietitian, I have dedicated my career to empowering individuals through evidence-based nutritional guidance. Over the past [X years], I have worked in diverse settings, including clinical nutrition, community health programs, and private practice. My experience has equipped me with a comprehensive understanding of dietary interventions for chronic disease management, weight optimization, and preventive care. In the United States San Francisco, where health equity and holistic wellness are paramount, I believe my background in culturally responsive care is particularly valuable.</w:t>
      </w:r>
    </w:p>
    <w:p>
      <w:pPr>
        <w:pStyle w:val="BodyText"/>
      </w:pPr>
      <w:r>
        <w:t xml:space="preserve">One of my core strengths is my ability to connect with clients from all walks of life. Whether working with families navigating food insecurity or individuals seeking personalized meal plans, I prioritize building trust and fostering long-term healthy habits. In San Francisco, where the population is as diverse as its culinary scene, this skill is essential. For example, during my time at [Previous Employer], I developed a nutrition education program tailored to immigrant communities, focusing on affordable and culturally relevant food choices. This initiative not only improved participants’ dietary habits but also strengthened their sense of community and belonging.</w:t>
      </w:r>
    </w:p>
    <w:bookmarkEnd w:id="20"/>
    <w:bookmarkStart w:id="21" w:name="X5df9577019c49d176ddd79d3ab364b3b1c0538d"/>
    <w:p>
      <w:pPr>
        <w:pStyle w:val="Heading2"/>
      </w:pPr>
      <w:r>
        <w:t xml:space="preserve">Understanding the Unique Needs of United States San Francisco</w:t>
      </w:r>
    </w:p>
    <w:p>
      <w:pPr>
        <w:pStyle w:val="FirstParagraph"/>
      </w:pPr>
      <w:r>
        <w:t xml:space="preserve">The United States San Francisco is a city that thrives on innovation, inclusivity, and sustainability. As a Dietitian, I recognize the importance of aligning with these values to create meaningful impact. The city’s emphasis on plant-based eating, farm-to-table practices, and mental health awareness resonates deeply with my professional philosophy. I have actively participated in local initiatives such as [specific example: e.g., "San Francisco Food Policy Council" or "Farmers Market Nutrition Incentives"], where I collaborated with community leaders to promote access to fresh produce and nutrition education.</w:t>
      </w:r>
    </w:p>
    <w:p>
      <w:pPr>
        <w:pStyle w:val="BodyText"/>
      </w:pPr>
      <w:r>
        <w:t xml:space="preserve">Moreover, San Francisco’s diverse population presents unique challenges and opportunities for dietitians. From addressing disparities in health outcomes among marginalized groups to supporting the growing demand for vegan and allergen-free options, I am prepared to meet these needs with empathy and expertise. My work in [specific example: e.g., "developing a diabetes prevention program for low-income residents"] has honed my ability to design interventions that are both practical and culturally sensitive—a skill I am eager to bring to your organization.</w:t>
      </w:r>
    </w:p>
    <w:bookmarkEnd w:id="21"/>
    <w:bookmarkStart w:id="22" w:name="X92154cc685065624b8fa0202c42541e7633c9da"/>
    <w:p>
      <w:pPr>
        <w:pStyle w:val="Heading2"/>
      </w:pPr>
      <w:r>
        <w:t xml:space="preserve">Professional Achievements and Technical Expertise</w:t>
      </w:r>
    </w:p>
    <w:p>
      <w:pPr>
        <w:pStyle w:val="FirstParagraph"/>
      </w:pPr>
      <w:r>
        <w:t xml:space="preserve">I hold a [Degree, e.g., "Master of Science in Nutrition"] from [University Name] and am licensed as a Dietitian in the United States. My technical skills include nutritional assessment, dietary counseling, meal planning, and the use of electronic health records (EHRs) to track patient progress. I am also proficient in using software such as [e.g., "NutriCalc" or "MyFitnessPal"] to support clients in achieving their goals.</w:t>
      </w:r>
    </w:p>
    <w:p>
      <w:pPr>
        <w:pStyle w:val="BodyText"/>
      </w:pPr>
      <w:r>
        <w:t xml:space="preserve">In addition to my clinical work, I have contributed to research projects focused on [specific area: e.g., "the role of gut health in mental wellness" or "nutritional strategies for elderly populations"]. These experiences have sharpened my analytical skills and reinforced my belief that dietetics is a multidisciplinary field requiring continuous learning. I am particularly excited about the opportunity to collaborate with your team on innovative programs that address public health challenges in San Francisco.</w:t>
      </w:r>
    </w:p>
    <w:bookmarkEnd w:id="22"/>
    <w:bookmarkStart w:id="23" w:name="why-your-organization-stands-out"/>
    <w:p>
      <w:pPr>
        <w:pStyle w:val="Heading2"/>
      </w:pPr>
      <w:r>
        <w:t xml:space="preserve">Why Your Organization Stands Out</w:t>
      </w:r>
    </w:p>
    <w:p>
      <w:pPr>
        <w:pStyle w:val="FirstParagraph"/>
      </w:pPr>
      <w:r>
        <w:t xml:space="preserve">Your organization’s commitment to [specific value or initiative: e.g., "sustainable healthcare practices" or "integrating nutrition into primary care"] deeply resonates with my professional aspirations. I have followed your work in [specific example: e.g., "the expansion of mobile health clinics in underserved neighborhoods"] and am inspired by the impact you’ve made on the community. I am particularly drawn to your focus on [specific detail: e.g., "preventing diet-related diseases through education"], as this aligns with my own goal of fostering long-term health through prevention.</w:t>
      </w:r>
    </w:p>
    <w:p>
      <w:pPr>
        <w:pStyle w:val="BodyText"/>
      </w:pPr>
      <w:r>
        <w:t xml:space="preserve">Furthermore, San Francisco’s unique healthcare landscape offers a fertile ground for dietitians to innovate. Whether it’s partnering with local farms to provide fresh produce to patients or advocating for policy changes that promote healthy eating, I am eager to contribute my creativity and expertise. I am especially interested in supporting your efforts to [specific goal: e.g., "reduce food insecurity among children" or "expand access to nutrition services in rural areas of the United States"].</w:t>
      </w:r>
    </w:p>
    <w:bookmarkEnd w:id="23"/>
    <w:bookmarkStart w:id="24" w:name="conclusion"/>
    <w:p>
      <w:pPr>
        <w:pStyle w:val="Heading2"/>
      </w:pPr>
      <w:r>
        <w:t xml:space="preserve">Conclusion</w:t>
      </w:r>
    </w:p>
    <w:p>
      <w:pPr>
        <w:pStyle w:val="FirstParagraph"/>
      </w:pPr>
      <w:r>
        <w:t xml:space="preserve">In conclusion, I am confident that my background as a Dietitian, combined with my passion for health equity and community engagement, makes me an ideal candidate for this role. I am excited about the opportunity to join your team in the United States San Francisco and contribute to the well-being of its residents. Thank you for considering my application. I would welcome the chance to discuss how my skills and experiences align with your organization’s mission.</w:t>
      </w:r>
    </w:p>
    <w:p>
      <w:pPr>
        <w:pStyle w:val="BodyText"/>
      </w:pPr>
      <w:r>
        <w:t xml:space="preserve">Sincerely,</w:t>
      </w:r>
    </w:p>
    <w:p>
      <w:pPr>
        <w:pStyle w:val="BodyText"/>
      </w:pPr>
      <w:r>
        <w:t xml:space="preserve">[Your Full Name]</w:t>
      </w:r>
    </w:p>
    <w:p>
      <w:pPr>
        <w:pStyle w:val="BodyText"/>
      </w:pPr>
      <w:r>
        <w:t xml:space="preserve">[Your Contact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Dietitian Position in United States San Francisco</dc:title>
  <dc:creator/>
  <cp:keywords/>
  <dcterms:created xsi:type="dcterms:W3CDTF">2026-07-23T20:15:31Z</dcterms:created>
  <dcterms:modified xsi:type="dcterms:W3CDTF">2026-07-23T20:15:31Z</dcterms:modified>
</cp:coreProperties>
</file>

<file path=docProps/custom.xml><?xml version="1.0" encoding="utf-8"?>
<Properties xmlns="http://schemas.openxmlformats.org/officeDocument/2006/custom-properties" xmlns:vt="http://schemas.openxmlformats.org/officeDocument/2006/docPropsVTypes"/>
</file>